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C87E9" w14:textId="3AADF11E" w:rsidR="00647A45" w:rsidRDefault="009E05D4">
      <w:pPr>
        <w:spacing w:after="6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578EE7F" wp14:editId="272B41BD">
            <wp:simplePos x="0" y="0"/>
            <wp:positionH relativeFrom="column">
              <wp:posOffset>-25399</wp:posOffset>
            </wp:positionH>
            <wp:positionV relativeFrom="paragraph">
              <wp:posOffset>635</wp:posOffset>
            </wp:positionV>
            <wp:extent cx="1022350" cy="636270"/>
            <wp:effectExtent l="0" t="0" r="6350" b="0"/>
            <wp:wrapNone/>
            <wp:docPr id="103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2350" cy="6362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443DC">
        <w:rPr>
          <w:rFonts w:ascii="Times New Roman" w:eastAsia="Times New Roman" w:hAnsi="Times New Roman" w:cs="Times New Roman"/>
          <w:b/>
          <w:sz w:val="24"/>
          <w:szCs w:val="24"/>
        </w:rPr>
        <w:t xml:space="preserve">SRM Institute of Science and Technology </w:t>
      </w:r>
      <w:r w:rsidR="003443DC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Set B</w:t>
      </w:r>
    </w:p>
    <w:p w14:paraId="09F6B869" w14:textId="5A020E81" w:rsidR="00647A45" w:rsidRDefault="003443DC" w:rsidP="009E05D4">
      <w:pPr>
        <w:tabs>
          <w:tab w:val="center" w:pos="4513"/>
          <w:tab w:val="right" w:pos="9026"/>
        </w:tabs>
        <w:spacing w:after="6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llege of Engineering and Technology</w:t>
      </w:r>
    </w:p>
    <w:p w14:paraId="590D418D" w14:textId="1BF342FB" w:rsidR="00647A45" w:rsidRDefault="003443DC" w:rsidP="009E05D4">
      <w:pPr>
        <w:tabs>
          <w:tab w:val="center" w:pos="4513"/>
          <w:tab w:val="right" w:pos="9026"/>
        </w:tabs>
        <w:spacing w:after="6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chool of Computing</w:t>
      </w:r>
    </w:p>
    <w:p w14:paraId="6C989AE8" w14:textId="77777777" w:rsidR="00647A45" w:rsidRDefault="003443DC">
      <w:pPr>
        <w:pBdr>
          <w:bottom w:val="single" w:sz="6" w:space="1" w:color="000000"/>
        </w:pBdr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SRM Nagar, Kattankulathur – 603203, Chengalpattu District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Tamilnadu</w:t>
      </w:r>
      <w:proofErr w:type="spellEnd"/>
    </w:p>
    <w:p w14:paraId="357BAA92" w14:textId="77777777" w:rsidR="00647A45" w:rsidRDefault="003443DC">
      <w:pPr>
        <w:pBdr>
          <w:bottom w:val="single" w:sz="6" w:space="1" w:color="000000"/>
        </w:pBdr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Academic Year: 2021-22 (Even)</w:t>
      </w:r>
    </w:p>
    <w:p w14:paraId="644B7948" w14:textId="77777777" w:rsidR="00647A45" w:rsidRDefault="003443DC">
      <w:pPr>
        <w:spacing w:before="120" w:after="0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est: CLA-T1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Date: 05-04-2022</w:t>
      </w:r>
    </w:p>
    <w:p w14:paraId="3E789B9E" w14:textId="77777777" w:rsidR="00647A45" w:rsidRDefault="003443DC">
      <w:pPr>
        <w:spacing w:after="0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Course Code &amp; Title: 18CSC204J Design and Analysis of Algorithms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Duration: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1 Hour</w:t>
      </w:r>
    </w:p>
    <w:p w14:paraId="33F6DBC9" w14:textId="77777777" w:rsidR="00647A45" w:rsidRDefault="003443DC">
      <w:pPr>
        <w:pBdr>
          <w:bottom w:val="single" w:sz="4" w:space="1" w:color="000000"/>
        </w:pBd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Year &amp; Sem: II Year / IV Sem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Max. Marks: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25</w:t>
      </w:r>
    </w:p>
    <w:p w14:paraId="205A6A44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</w:p>
    <w:p w14:paraId="47AB67AD" w14:textId="77777777" w:rsidR="00647A45" w:rsidRDefault="003443DC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Course Articulation Matrix: </w:t>
      </w:r>
    </w:p>
    <w:tbl>
      <w:tblPr>
        <w:tblStyle w:val="a"/>
        <w:tblW w:w="93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93"/>
        <w:gridCol w:w="594"/>
        <w:gridCol w:w="594"/>
        <w:gridCol w:w="594"/>
        <w:gridCol w:w="594"/>
        <w:gridCol w:w="594"/>
        <w:gridCol w:w="594"/>
        <w:gridCol w:w="594"/>
        <w:gridCol w:w="594"/>
        <w:gridCol w:w="603"/>
        <w:gridCol w:w="705"/>
        <w:gridCol w:w="705"/>
        <w:gridCol w:w="705"/>
      </w:tblGrid>
      <w:tr w:rsidR="00647A45" w14:paraId="12CF5432" w14:textId="77777777">
        <w:trPr>
          <w:trHeight w:val="343"/>
        </w:trPr>
        <w:tc>
          <w:tcPr>
            <w:tcW w:w="1894" w:type="dxa"/>
          </w:tcPr>
          <w:p w14:paraId="15B541CD" w14:textId="77777777" w:rsidR="00647A45" w:rsidRDefault="003443DC">
            <w:pPr>
              <w:ind w:left="0" w:hanging="2"/>
            </w:pPr>
            <w:r>
              <w:rPr>
                <w:b/>
              </w:rPr>
              <w:t>Course Outcome</w:t>
            </w:r>
          </w:p>
        </w:tc>
        <w:tc>
          <w:tcPr>
            <w:tcW w:w="594" w:type="dxa"/>
          </w:tcPr>
          <w:p w14:paraId="65AA02CD" w14:textId="77777777" w:rsidR="00647A45" w:rsidRDefault="003443DC">
            <w:pPr>
              <w:ind w:left="0" w:hanging="2"/>
            </w:pPr>
            <w:r>
              <w:rPr>
                <w:b/>
              </w:rPr>
              <w:t>PO1</w:t>
            </w:r>
          </w:p>
        </w:tc>
        <w:tc>
          <w:tcPr>
            <w:tcW w:w="594" w:type="dxa"/>
          </w:tcPr>
          <w:p w14:paraId="463A6E8E" w14:textId="77777777" w:rsidR="00647A45" w:rsidRDefault="003443DC">
            <w:pPr>
              <w:ind w:left="0" w:hanging="2"/>
            </w:pPr>
            <w:r>
              <w:rPr>
                <w:b/>
              </w:rPr>
              <w:t>PO2</w:t>
            </w:r>
          </w:p>
        </w:tc>
        <w:tc>
          <w:tcPr>
            <w:tcW w:w="594" w:type="dxa"/>
          </w:tcPr>
          <w:p w14:paraId="4AB00FA2" w14:textId="77777777" w:rsidR="00647A45" w:rsidRDefault="003443DC">
            <w:pPr>
              <w:ind w:left="0" w:hanging="2"/>
            </w:pPr>
            <w:r>
              <w:rPr>
                <w:b/>
              </w:rPr>
              <w:t>PO3</w:t>
            </w:r>
          </w:p>
        </w:tc>
        <w:tc>
          <w:tcPr>
            <w:tcW w:w="594" w:type="dxa"/>
          </w:tcPr>
          <w:p w14:paraId="5F548FB8" w14:textId="77777777" w:rsidR="00647A45" w:rsidRDefault="003443DC">
            <w:pPr>
              <w:ind w:left="0" w:hanging="2"/>
            </w:pPr>
            <w:r>
              <w:rPr>
                <w:b/>
              </w:rPr>
              <w:t>PO4</w:t>
            </w:r>
          </w:p>
        </w:tc>
        <w:tc>
          <w:tcPr>
            <w:tcW w:w="594" w:type="dxa"/>
          </w:tcPr>
          <w:p w14:paraId="4A1A65D4" w14:textId="77777777" w:rsidR="00647A45" w:rsidRDefault="003443DC">
            <w:pPr>
              <w:ind w:left="0" w:hanging="2"/>
            </w:pPr>
            <w:r>
              <w:rPr>
                <w:b/>
              </w:rPr>
              <w:t>PO5</w:t>
            </w:r>
          </w:p>
        </w:tc>
        <w:tc>
          <w:tcPr>
            <w:tcW w:w="594" w:type="dxa"/>
          </w:tcPr>
          <w:p w14:paraId="71C143A3" w14:textId="77777777" w:rsidR="00647A45" w:rsidRDefault="003443DC">
            <w:pPr>
              <w:ind w:left="0" w:hanging="2"/>
            </w:pPr>
            <w:r>
              <w:rPr>
                <w:b/>
              </w:rPr>
              <w:t>PO6</w:t>
            </w:r>
          </w:p>
        </w:tc>
        <w:tc>
          <w:tcPr>
            <w:tcW w:w="594" w:type="dxa"/>
          </w:tcPr>
          <w:p w14:paraId="1E4CCB50" w14:textId="77777777" w:rsidR="00647A45" w:rsidRDefault="003443DC">
            <w:pPr>
              <w:ind w:left="0" w:hanging="2"/>
            </w:pPr>
            <w:r>
              <w:rPr>
                <w:b/>
              </w:rPr>
              <w:t>PO7</w:t>
            </w:r>
          </w:p>
        </w:tc>
        <w:tc>
          <w:tcPr>
            <w:tcW w:w="594" w:type="dxa"/>
          </w:tcPr>
          <w:p w14:paraId="032082B9" w14:textId="77777777" w:rsidR="00647A45" w:rsidRDefault="003443DC">
            <w:pPr>
              <w:ind w:left="0" w:hanging="2"/>
            </w:pPr>
            <w:r>
              <w:rPr>
                <w:b/>
              </w:rPr>
              <w:t>PO8</w:t>
            </w:r>
          </w:p>
        </w:tc>
        <w:tc>
          <w:tcPr>
            <w:tcW w:w="603" w:type="dxa"/>
          </w:tcPr>
          <w:p w14:paraId="1143B1B3" w14:textId="77777777" w:rsidR="00647A45" w:rsidRDefault="003443DC">
            <w:pPr>
              <w:ind w:left="0" w:hanging="2"/>
            </w:pPr>
            <w:r>
              <w:rPr>
                <w:b/>
              </w:rPr>
              <w:t>PO9</w:t>
            </w:r>
          </w:p>
        </w:tc>
        <w:tc>
          <w:tcPr>
            <w:tcW w:w="705" w:type="dxa"/>
          </w:tcPr>
          <w:p w14:paraId="6D04E63C" w14:textId="77777777" w:rsidR="00647A45" w:rsidRDefault="003443DC">
            <w:pPr>
              <w:ind w:left="0" w:hanging="2"/>
            </w:pPr>
            <w:r>
              <w:rPr>
                <w:b/>
              </w:rPr>
              <w:t>PO10</w:t>
            </w:r>
          </w:p>
        </w:tc>
        <w:tc>
          <w:tcPr>
            <w:tcW w:w="705" w:type="dxa"/>
          </w:tcPr>
          <w:p w14:paraId="70018434" w14:textId="77777777" w:rsidR="00647A45" w:rsidRDefault="003443DC">
            <w:pPr>
              <w:ind w:left="0" w:hanging="2"/>
            </w:pPr>
            <w:r>
              <w:rPr>
                <w:b/>
              </w:rPr>
              <w:t>PO11</w:t>
            </w:r>
          </w:p>
        </w:tc>
        <w:tc>
          <w:tcPr>
            <w:tcW w:w="705" w:type="dxa"/>
          </w:tcPr>
          <w:p w14:paraId="0539BB33" w14:textId="77777777" w:rsidR="00647A45" w:rsidRDefault="003443DC">
            <w:pPr>
              <w:ind w:left="0" w:hanging="2"/>
            </w:pPr>
            <w:r>
              <w:rPr>
                <w:b/>
              </w:rPr>
              <w:t>PO12</w:t>
            </w:r>
          </w:p>
        </w:tc>
      </w:tr>
      <w:tr w:rsidR="00647A45" w14:paraId="74C5AC28" w14:textId="77777777">
        <w:trPr>
          <w:trHeight w:val="361"/>
        </w:trPr>
        <w:tc>
          <w:tcPr>
            <w:tcW w:w="1894" w:type="dxa"/>
            <w:shd w:val="clear" w:color="auto" w:fill="FFFFFF"/>
            <w:vAlign w:val="center"/>
          </w:tcPr>
          <w:p w14:paraId="36DDAC46" w14:textId="77777777" w:rsidR="00647A45" w:rsidRDefault="003443DC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594" w:type="dxa"/>
          </w:tcPr>
          <w:p w14:paraId="7126D66A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79FC8A4E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6852BE75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49616C8A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398DC266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0E679BD9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37D290AD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24050335" w14:textId="77777777" w:rsidR="00647A45" w:rsidRDefault="00647A45">
            <w:pPr>
              <w:ind w:left="0" w:hanging="2"/>
            </w:pPr>
          </w:p>
        </w:tc>
        <w:tc>
          <w:tcPr>
            <w:tcW w:w="603" w:type="dxa"/>
          </w:tcPr>
          <w:p w14:paraId="6F58D13B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3D5FC17D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1D8EB865" w14:textId="77777777" w:rsidR="00647A45" w:rsidRDefault="00647A45">
            <w:pPr>
              <w:ind w:left="0" w:hanging="2"/>
            </w:pPr>
          </w:p>
        </w:tc>
        <w:tc>
          <w:tcPr>
            <w:tcW w:w="705" w:type="dxa"/>
          </w:tcPr>
          <w:p w14:paraId="0744C852" w14:textId="77777777" w:rsidR="00647A45" w:rsidRDefault="003443DC">
            <w:pPr>
              <w:ind w:left="0" w:hanging="2"/>
            </w:pPr>
            <w:r>
              <w:t>H</w:t>
            </w:r>
          </w:p>
        </w:tc>
      </w:tr>
      <w:tr w:rsidR="00647A45" w14:paraId="1E266B26" w14:textId="77777777">
        <w:trPr>
          <w:trHeight w:val="298"/>
        </w:trPr>
        <w:tc>
          <w:tcPr>
            <w:tcW w:w="1894" w:type="dxa"/>
            <w:shd w:val="clear" w:color="auto" w:fill="FFFFFF"/>
            <w:vAlign w:val="center"/>
          </w:tcPr>
          <w:p w14:paraId="5E6A677A" w14:textId="77777777" w:rsidR="00647A45" w:rsidRDefault="003443DC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2</w:t>
            </w:r>
          </w:p>
        </w:tc>
        <w:tc>
          <w:tcPr>
            <w:tcW w:w="594" w:type="dxa"/>
          </w:tcPr>
          <w:p w14:paraId="3310915B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1DA52854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6408D0F1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414490C2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7E7228D5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7C9562B8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09F92A0D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36CEFC48" w14:textId="77777777" w:rsidR="00647A45" w:rsidRDefault="00647A45">
            <w:pPr>
              <w:ind w:left="0" w:hanging="2"/>
            </w:pPr>
          </w:p>
        </w:tc>
        <w:tc>
          <w:tcPr>
            <w:tcW w:w="603" w:type="dxa"/>
          </w:tcPr>
          <w:p w14:paraId="3DB11B8A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14:paraId="4E7A5E9D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478C92F0" w14:textId="77777777" w:rsidR="00647A45" w:rsidRDefault="00647A45">
            <w:pPr>
              <w:ind w:left="0" w:hanging="2"/>
            </w:pPr>
          </w:p>
        </w:tc>
        <w:tc>
          <w:tcPr>
            <w:tcW w:w="705" w:type="dxa"/>
          </w:tcPr>
          <w:p w14:paraId="76EDDC39" w14:textId="77777777" w:rsidR="00647A45" w:rsidRDefault="003443DC">
            <w:pPr>
              <w:ind w:left="0" w:hanging="2"/>
            </w:pPr>
            <w:r>
              <w:t>H</w:t>
            </w:r>
          </w:p>
        </w:tc>
      </w:tr>
      <w:tr w:rsidR="00647A45" w14:paraId="00E4E2D7" w14:textId="77777777">
        <w:trPr>
          <w:trHeight w:val="226"/>
        </w:trPr>
        <w:tc>
          <w:tcPr>
            <w:tcW w:w="1894" w:type="dxa"/>
            <w:shd w:val="clear" w:color="auto" w:fill="FFFFFF"/>
            <w:vAlign w:val="center"/>
          </w:tcPr>
          <w:p w14:paraId="42E94EC5" w14:textId="77777777" w:rsidR="00647A45" w:rsidRDefault="003443DC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3</w:t>
            </w:r>
          </w:p>
        </w:tc>
        <w:tc>
          <w:tcPr>
            <w:tcW w:w="594" w:type="dxa"/>
          </w:tcPr>
          <w:p w14:paraId="0B7FBDBA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3E9E3A19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5727AD65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2833CD24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6651A290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64D648E6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0BB7908D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1C312167" w14:textId="77777777" w:rsidR="00647A45" w:rsidRDefault="00647A45">
            <w:pPr>
              <w:ind w:left="0" w:hanging="2"/>
            </w:pPr>
          </w:p>
        </w:tc>
        <w:tc>
          <w:tcPr>
            <w:tcW w:w="603" w:type="dxa"/>
          </w:tcPr>
          <w:p w14:paraId="23DB3E64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14:paraId="2CF5513B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5A3A022C" w14:textId="77777777" w:rsidR="00647A45" w:rsidRDefault="00647A45">
            <w:pPr>
              <w:ind w:left="0" w:hanging="2"/>
            </w:pPr>
          </w:p>
        </w:tc>
        <w:tc>
          <w:tcPr>
            <w:tcW w:w="705" w:type="dxa"/>
          </w:tcPr>
          <w:p w14:paraId="7E724598" w14:textId="77777777" w:rsidR="00647A45" w:rsidRDefault="003443DC">
            <w:pPr>
              <w:ind w:left="0" w:hanging="2"/>
            </w:pPr>
            <w:r>
              <w:t>H</w:t>
            </w:r>
          </w:p>
        </w:tc>
      </w:tr>
      <w:tr w:rsidR="00647A45" w14:paraId="3C6CF43D" w14:textId="77777777">
        <w:trPr>
          <w:trHeight w:val="433"/>
        </w:trPr>
        <w:tc>
          <w:tcPr>
            <w:tcW w:w="1894" w:type="dxa"/>
            <w:shd w:val="clear" w:color="auto" w:fill="FFFFFF"/>
            <w:vAlign w:val="center"/>
          </w:tcPr>
          <w:p w14:paraId="67DF0714" w14:textId="77777777" w:rsidR="00647A45" w:rsidRDefault="003443DC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4</w:t>
            </w:r>
          </w:p>
        </w:tc>
        <w:tc>
          <w:tcPr>
            <w:tcW w:w="594" w:type="dxa"/>
          </w:tcPr>
          <w:p w14:paraId="721F7436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3BBA4124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7361CFED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0A72ACBD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6C598907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41EABE7D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659A9F71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77E3B0AD" w14:textId="77777777" w:rsidR="00647A45" w:rsidRDefault="00647A45">
            <w:pPr>
              <w:ind w:left="0" w:hanging="2"/>
            </w:pPr>
          </w:p>
        </w:tc>
        <w:tc>
          <w:tcPr>
            <w:tcW w:w="603" w:type="dxa"/>
          </w:tcPr>
          <w:p w14:paraId="74FDDC00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14:paraId="49EDCF48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4335CA8F" w14:textId="77777777" w:rsidR="00647A45" w:rsidRDefault="00647A45">
            <w:pPr>
              <w:ind w:left="0" w:hanging="2"/>
            </w:pPr>
          </w:p>
        </w:tc>
        <w:tc>
          <w:tcPr>
            <w:tcW w:w="705" w:type="dxa"/>
          </w:tcPr>
          <w:p w14:paraId="01A89BC8" w14:textId="77777777" w:rsidR="00647A45" w:rsidRDefault="003443DC">
            <w:pPr>
              <w:ind w:left="0" w:hanging="2"/>
            </w:pPr>
            <w:r>
              <w:t>H</w:t>
            </w:r>
          </w:p>
        </w:tc>
      </w:tr>
      <w:tr w:rsidR="00647A45" w14:paraId="3FC39760" w14:textId="77777777">
        <w:trPr>
          <w:trHeight w:val="352"/>
        </w:trPr>
        <w:tc>
          <w:tcPr>
            <w:tcW w:w="1894" w:type="dxa"/>
            <w:shd w:val="clear" w:color="auto" w:fill="FFFFFF"/>
            <w:vAlign w:val="center"/>
          </w:tcPr>
          <w:p w14:paraId="3AE2A4EC" w14:textId="77777777" w:rsidR="00647A45" w:rsidRDefault="003443DC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5</w:t>
            </w:r>
          </w:p>
        </w:tc>
        <w:tc>
          <w:tcPr>
            <w:tcW w:w="594" w:type="dxa"/>
          </w:tcPr>
          <w:p w14:paraId="23DDD218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0FD1ACD3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79DFE6C7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1DA54F1D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69D8D7E3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3EDEFCD3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0B9610EF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171451FB" w14:textId="77777777" w:rsidR="00647A45" w:rsidRDefault="00647A45">
            <w:pPr>
              <w:ind w:left="0" w:hanging="2"/>
            </w:pPr>
          </w:p>
        </w:tc>
        <w:tc>
          <w:tcPr>
            <w:tcW w:w="603" w:type="dxa"/>
          </w:tcPr>
          <w:p w14:paraId="0199C3A8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14:paraId="02F3C3B9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5CA852D1" w14:textId="77777777" w:rsidR="00647A45" w:rsidRDefault="00647A45">
            <w:pPr>
              <w:ind w:left="0" w:hanging="2"/>
            </w:pPr>
          </w:p>
        </w:tc>
        <w:tc>
          <w:tcPr>
            <w:tcW w:w="705" w:type="dxa"/>
          </w:tcPr>
          <w:p w14:paraId="407E139F" w14:textId="77777777" w:rsidR="00647A45" w:rsidRDefault="003443DC">
            <w:pPr>
              <w:ind w:left="0" w:hanging="2"/>
            </w:pPr>
            <w:r>
              <w:t>H</w:t>
            </w:r>
          </w:p>
        </w:tc>
      </w:tr>
      <w:tr w:rsidR="00647A45" w14:paraId="161594E3" w14:textId="77777777">
        <w:trPr>
          <w:trHeight w:val="289"/>
        </w:trPr>
        <w:tc>
          <w:tcPr>
            <w:tcW w:w="1894" w:type="dxa"/>
            <w:shd w:val="clear" w:color="auto" w:fill="FFFFFF"/>
            <w:vAlign w:val="center"/>
          </w:tcPr>
          <w:p w14:paraId="4D9304D5" w14:textId="77777777" w:rsidR="00647A45" w:rsidRDefault="003443DC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94" w:type="dxa"/>
          </w:tcPr>
          <w:p w14:paraId="1C2D39BF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0E0D0A1D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2549B714" w14:textId="77777777" w:rsidR="00647A45" w:rsidRDefault="003443DC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14:paraId="18014B1E" w14:textId="77777777" w:rsidR="00647A45" w:rsidRDefault="003443DC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14:paraId="04AB7101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14:paraId="401AE232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62645FCB" w14:textId="77777777" w:rsidR="00647A45" w:rsidRDefault="00647A45">
            <w:pPr>
              <w:ind w:left="0" w:hanging="2"/>
            </w:pPr>
          </w:p>
        </w:tc>
        <w:tc>
          <w:tcPr>
            <w:tcW w:w="594" w:type="dxa"/>
          </w:tcPr>
          <w:p w14:paraId="3FBBE176" w14:textId="77777777" w:rsidR="00647A45" w:rsidRDefault="00647A45">
            <w:pPr>
              <w:ind w:left="0" w:hanging="2"/>
            </w:pPr>
          </w:p>
        </w:tc>
        <w:tc>
          <w:tcPr>
            <w:tcW w:w="603" w:type="dxa"/>
          </w:tcPr>
          <w:p w14:paraId="25C5493B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1C971C5A" w14:textId="77777777" w:rsidR="00647A45" w:rsidRDefault="003443DC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14:paraId="6C2759D9" w14:textId="77777777" w:rsidR="00647A45" w:rsidRDefault="00647A45">
            <w:pPr>
              <w:ind w:left="0" w:hanging="2"/>
            </w:pPr>
          </w:p>
        </w:tc>
        <w:tc>
          <w:tcPr>
            <w:tcW w:w="705" w:type="dxa"/>
          </w:tcPr>
          <w:p w14:paraId="3CAEB9AA" w14:textId="77777777" w:rsidR="00647A45" w:rsidRDefault="003443DC">
            <w:pPr>
              <w:ind w:left="0" w:hanging="2"/>
            </w:pPr>
            <w:r>
              <w:t>H</w:t>
            </w:r>
          </w:p>
        </w:tc>
      </w:tr>
    </w:tbl>
    <w:p w14:paraId="54FD920B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</w:p>
    <w:p w14:paraId="1ED89813" w14:textId="77777777" w:rsidR="00647A45" w:rsidRDefault="003443DC">
      <w:pPr>
        <w:tabs>
          <w:tab w:val="left" w:pos="1305"/>
        </w:tabs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 xml:space="preserve">    </w:t>
      </w:r>
    </w:p>
    <w:tbl>
      <w:tblPr>
        <w:tblStyle w:val="a0"/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647A45" w14:paraId="0FB4A864" w14:textId="77777777">
        <w:tc>
          <w:tcPr>
            <w:tcW w:w="9828" w:type="dxa"/>
            <w:gridSpan w:val="7"/>
          </w:tcPr>
          <w:p w14:paraId="764ECFD7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rt - A</w:t>
            </w:r>
          </w:p>
          <w:p w14:paraId="48885B20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10 x 1  = 10 Marks)</w:t>
            </w:r>
          </w:p>
          <w:p w14:paraId="321CA362" w14:textId="77777777" w:rsidR="00647A45" w:rsidRDefault="003443D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Instructions: Answer all </w:t>
            </w:r>
          </w:p>
        </w:tc>
      </w:tr>
      <w:tr w:rsidR="00647A45" w14:paraId="5AE3FE63" w14:textId="77777777">
        <w:tc>
          <w:tcPr>
            <w:tcW w:w="603" w:type="dxa"/>
          </w:tcPr>
          <w:p w14:paraId="20ACCA3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. No</w:t>
            </w:r>
          </w:p>
        </w:tc>
        <w:tc>
          <w:tcPr>
            <w:tcW w:w="5355" w:type="dxa"/>
          </w:tcPr>
          <w:p w14:paraId="1FD74BB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900" w:type="dxa"/>
          </w:tcPr>
          <w:p w14:paraId="217FB4B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20" w:type="dxa"/>
          </w:tcPr>
          <w:p w14:paraId="3B44D481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L</w:t>
            </w:r>
          </w:p>
        </w:tc>
        <w:tc>
          <w:tcPr>
            <w:tcW w:w="720" w:type="dxa"/>
          </w:tcPr>
          <w:p w14:paraId="5A9934A6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</w:t>
            </w:r>
          </w:p>
        </w:tc>
        <w:tc>
          <w:tcPr>
            <w:tcW w:w="720" w:type="dxa"/>
          </w:tcPr>
          <w:p w14:paraId="4285B1B3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</w:t>
            </w:r>
          </w:p>
        </w:tc>
        <w:tc>
          <w:tcPr>
            <w:tcW w:w="810" w:type="dxa"/>
          </w:tcPr>
          <w:p w14:paraId="1DFF015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I Code</w:t>
            </w:r>
          </w:p>
        </w:tc>
      </w:tr>
      <w:tr w:rsidR="00647A45" w14:paraId="7BAE913F" w14:textId="77777777">
        <w:trPr>
          <w:trHeight w:val="1333"/>
        </w:trPr>
        <w:tc>
          <w:tcPr>
            <w:tcW w:w="603" w:type="dxa"/>
          </w:tcPr>
          <w:p w14:paraId="77A2FF3E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5355" w:type="dxa"/>
          </w:tcPr>
          <w:p w14:paraId="4326E136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best case running time of insertion sort is</w:t>
            </w:r>
          </w:p>
          <w:p w14:paraId="459ABFD7" w14:textId="77777777" w:rsidR="00647A45" w:rsidRDefault="003443D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ctorial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5CBE722C" w14:textId="77777777" w:rsidR="00647A45" w:rsidRDefault="003443D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112EDE60" w14:textId="77777777" w:rsidR="00647A45" w:rsidRPr="00DB4695" w:rsidRDefault="003443D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Linear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ab/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4E15BAED" w14:textId="77777777" w:rsidR="00647A45" w:rsidRDefault="003443D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onential</w:t>
            </w:r>
          </w:p>
          <w:p w14:paraId="32B0FCD3" w14:textId="77777777" w:rsidR="00647A45" w:rsidRDefault="00647A45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4AE0059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F44458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14:paraId="492B4E2A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D62751B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65334A1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647A45" w14:paraId="37CCDC03" w14:textId="77777777">
        <w:tc>
          <w:tcPr>
            <w:tcW w:w="603" w:type="dxa"/>
          </w:tcPr>
          <w:p w14:paraId="73071AD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5355" w:type="dxa"/>
          </w:tcPr>
          <w:p w14:paraId="729E8F96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ermine the correct order with respect to computational time(lowest to large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fo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algorithms mentioned below:</w:t>
            </w:r>
          </w:p>
          <w:p w14:paraId="47F75EB5" w14:textId="77777777" w:rsidR="00647A45" w:rsidRDefault="003443D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(n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1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 log n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 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77F93146" w14:textId="77777777" w:rsidR="00647A45" w:rsidRPr="00DB4695" w:rsidRDefault="003443D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O(1) , O( log n) , O(n) , O(2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</w:rPr>
              <w:t>n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)</w:t>
            </w:r>
          </w:p>
          <w:p w14:paraId="2DE43D5F" w14:textId="77777777" w:rsidR="00647A45" w:rsidRDefault="003443D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n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 log n 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1)</w:t>
            </w:r>
          </w:p>
          <w:p w14:paraId="28133191" w14:textId="77777777" w:rsidR="00647A45" w:rsidRDefault="003443D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(log n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1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(n)</w:t>
            </w:r>
          </w:p>
          <w:p w14:paraId="0361492B" w14:textId="77777777" w:rsidR="00647A45" w:rsidRDefault="00647A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4640A0A8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860230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4</w:t>
            </w:r>
          </w:p>
        </w:tc>
        <w:tc>
          <w:tcPr>
            <w:tcW w:w="720" w:type="dxa"/>
          </w:tcPr>
          <w:p w14:paraId="5B2D7147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95F9C8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64053B9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5</w:t>
            </w:r>
          </w:p>
        </w:tc>
      </w:tr>
      <w:tr w:rsidR="00647A45" w14:paraId="0AB7E2B9" w14:textId="77777777">
        <w:tc>
          <w:tcPr>
            <w:tcW w:w="603" w:type="dxa"/>
          </w:tcPr>
          <w:p w14:paraId="4921411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 </w:t>
            </w:r>
          </w:p>
        </w:tc>
        <w:tc>
          <w:tcPr>
            <w:tcW w:w="5355" w:type="dxa"/>
          </w:tcPr>
          <w:p w14:paraId="1BCB260A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sider 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drawing>
                <wp:inline distT="0" distB="0" distL="114300" distR="114300" wp14:anchorId="76531960" wp14:editId="6D016023">
                  <wp:extent cx="552450" cy="190500"/>
                  <wp:effectExtent l="0" t="0" r="0" b="0"/>
                  <wp:docPr id="103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190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equal to</w:t>
            </w:r>
          </w:p>
          <w:p w14:paraId="5B7F0BD2" w14:textId="77777777" w:rsidR="00647A45" w:rsidRDefault="003443D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 (n+1)/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33F56E5A" w14:textId="77777777" w:rsidR="00647A45" w:rsidRPr="00DB4695" w:rsidRDefault="003443D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n(n+1)(2n+1)/6</w:t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69973E39" w14:textId="77777777" w:rsidR="00647A45" w:rsidRDefault="003443D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t>n</w:t>
            </w:r>
            <w:r>
              <w:rPr>
                <w:vertAlign w:val="superscript"/>
              </w:rPr>
              <w:t>2</w:t>
            </w:r>
            <w:r>
              <w:t>(n+1)</w:t>
            </w:r>
            <w:r>
              <w:rPr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6A3AEE24" w14:textId="77777777" w:rsidR="00647A45" w:rsidRDefault="003443D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/(n+1)</w:t>
            </w:r>
          </w:p>
          <w:p w14:paraId="71CEC852" w14:textId="77777777" w:rsidR="00647A45" w:rsidRDefault="00647A45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4E7EB8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0443A24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14:paraId="04776095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2C0DE03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6C120788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.1</w:t>
            </w:r>
          </w:p>
        </w:tc>
      </w:tr>
      <w:tr w:rsidR="00647A45" w14:paraId="69E33D9E" w14:textId="77777777">
        <w:tc>
          <w:tcPr>
            <w:tcW w:w="603" w:type="dxa"/>
          </w:tcPr>
          <w:p w14:paraId="4B817F7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4</w:t>
            </w:r>
          </w:p>
        </w:tc>
        <w:tc>
          <w:tcPr>
            <w:tcW w:w="5355" w:type="dxa"/>
          </w:tcPr>
          <w:p w14:paraId="4204C5A9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worst case time complexity of an algorithm gives ___________on the running time of a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gorithm</w:t>
            </w:r>
          </w:p>
          <w:p w14:paraId="4C1FC9C6" w14:textId="77777777" w:rsidR="00647A45" w:rsidRPr="00DB4695" w:rsidRDefault="003443D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An upper bound</w:t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7A8C818D" w14:textId="77777777" w:rsidR="00647A45" w:rsidRDefault="003443D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lower boun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7B52E924" w14:textId="77777777" w:rsidR="00647A45" w:rsidRDefault="003443D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middle bound</w:t>
            </w:r>
          </w:p>
          <w:p w14:paraId="36C71213" w14:textId="77777777" w:rsidR="00647A45" w:rsidRDefault="003443D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tight bound</w:t>
            </w:r>
          </w:p>
          <w:p w14:paraId="0E0D3075" w14:textId="77777777" w:rsidR="00647A45" w:rsidRDefault="00647A45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2B08ABE8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6B7ADF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14:paraId="4F9A7A0F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4495F4C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DD9DC3F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647A45" w14:paraId="3A8F02A8" w14:textId="77777777">
        <w:tc>
          <w:tcPr>
            <w:tcW w:w="603" w:type="dxa"/>
          </w:tcPr>
          <w:p w14:paraId="4DBFC358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5355" w:type="dxa"/>
          </w:tcPr>
          <w:p w14:paraId="50B5E4DA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ch among the following is not a characteristic of an algorithm?</w:t>
            </w:r>
          </w:p>
          <w:p w14:paraId="6D196FE3" w14:textId="77777777" w:rsidR="00647A45" w:rsidRDefault="003443D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itenes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03E63880" w14:textId="77777777" w:rsidR="00647A45" w:rsidRPr="00DB4695" w:rsidRDefault="003443D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Error</w:t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321242AB" w14:textId="77777777" w:rsidR="00647A45" w:rsidRDefault="003443D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quenes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01946E7F" w14:textId="77777777" w:rsidR="00647A45" w:rsidRDefault="003443D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put</w:t>
            </w:r>
          </w:p>
          <w:p w14:paraId="365F9F7B" w14:textId="77777777" w:rsidR="00647A45" w:rsidRDefault="00647A45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D76050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3AADC1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1</w:t>
            </w:r>
          </w:p>
        </w:tc>
        <w:tc>
          <w:tcPr>
            <w:tcW w:w="720" w:type="dxa"/>
          </w:tcPr>
          <w:p w14:paraId="4CC956CF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3142CD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18095F05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.1</w:t>
            </w:r>
          </w:p>
        </w:tc>
      </w:tr>
      <w:tr w:rsidR="00647A45" w14:paraId="1CF32696" w14:textId="77777777">
        <w:tc>
          <w:tcPr>
            <w:tcW w:w="603" w:type="dxa"/>
          </w:tcPr>
          <w:p w14:paraId="1B65B795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5355" w:type="dxa"/>
          </w:tcPr>
          <w:p w14:paraId="28408CB9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fficiency of an algorithm is determined by</w:t>
            </w:r>
          </w:p>
          <w:p w14:paraId="4F635485" w14:textId="77777777" w:rsidR="00647A45" w:rsidRDefault="003443DC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me Facto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30AE5ED0" w14:textId="77777777" w:rsidR="00647A45" w:rsidRPr="00DB4695" w:rsidRDefault="003443DC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Time and Space Factor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ab/>
            </w:r>
          </w:p>
          <w:p w14:paraId="2C782C01" w14:textId="77777777" w:rsidR="00647A45" w:rsidRDefault="003443DC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ace Facto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193CDF0F" w14:textId="77777777" w:rsidR="00647A45" w:rsidRDefault="003443DC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ory</w:t>
            </w:r>
          </w:p>
          <w:p w14:paraId="4F45FADF" w14:textId="77777777" w:rsidR="00647A45" w:rsidRDefault="00647A45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00" w:type="dxa"/>
          </w:tcPr>
          <w:p w14:paraId="4AB60E3C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54CE9B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14:paraId="32AFDE9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FFBF68B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202DED3E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.1</w:t>
            </w:r>
          </w:p>
        </w:tc>
      </w:tr>
      <w:tr w:rsidR="00647A45" w14:paraId="208ED1DD" w14:textId="77777777">
        <w:tc>
          <w:tcPr>
            <w:tcW w:w="603" w:type="dxa"/>
          </w:tcPr>
          <w:p w14:paraId="371C11C6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5355" w:type="dxa"/>
          </w:tcPr>
          <w:p w14:paraId="4AE2A522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ch of the following is the notation used for expressing the upper bound of an algorithm?</w:t>
            </w:r>
          </w:p>
          <w:p w14:paraId="73E5D8C6" w14:textId="77777777" w:rsidR="00647A45" w:rsidRPr="00DB4695" w:rsidRDefault="003443D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 xml:space="preserve">Big-O 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ab/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53BA1273" w14:textId="77777777" w:rsidR="00647A45" w:rsidRDefault="003443D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g-Ω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24629C9F" w14:textId="77777777" w:rsidR="00647A45" w:rsidRDefault="003443D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ttle ‘o’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761F473E" w14:textId="77777777" w:rsidR="00647A45" w:rsidRDefault="003443D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ta</w:t>
            </w:r>
          </w:p>
          <w:p w14:paraId="28FCFA4E" w14:textId="77777777" w:rsidR="00647A45" w:rsidRDefault="00647A45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0C1B41A7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CB269CE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14:paraId="3391B7EA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84948B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E76D9D0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647A45" w14:paraId="1564FF57" w14:textId="77777777">
        <w:tc>
          <w:tcPr>
            <w:tcW w:w="603" w:type="dxa"/>
          </w:tcPr>
          <w:p w14:paraId="2215C1D6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5355" w:type="dxa"/>
          </w:tcPr>
          <w:p w14:paraId="37B9EB36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y the recurrence equation for the sequence 100,300,900,2700,…? Given T(0)=100</w:t>
            </w:r>
          </w:p>
          <w:p w14:paraId="7281407E" w14:textId="77777777" w:rsidR="00647A45" w:rsidRPr="00DB4695" w:rsidRDefault="003443D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T(n) = 3 * T(n-1)</w:t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639425B8" w14:textId="77777777" w:rsidR="00647A45" w:rsidRDefault="003443D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T(n-1) + 3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4577FF1A" w14:textId="77777777" w:rsidR="00647A45" w:rsidRDefault="003443D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T(n-1) * 10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27825A92" w14:textId="77777777" w:rsidR="00647A45" w:rsidRDefault="003443DC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=T(n-1) * 30</w:t>
            </w:r>
          </w:p>
          <w:p w14:paraId="4ED94983" w14:textId="77777777" w:rsidR="00647A45" w:rsidRDefault="00647A45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14:paraId="00E60275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2F8EA25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14:paraId="723B444A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6B7AEB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FB6DDBA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.1</w:t>
            </w:r>
          </w:p>
        </w:tc>
      </w:tr>
      <w:tr w:rsidR="00647A45" w14:paraId="55F61370" w14:textId="77777777">
        <w:tc>
          <w:tcPr>
            <w:tcW w:w="603" w:type="dxa"/>
          </w:tcPr>
          <w:p w14:paraId="5EA46D1E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5355" w:type="dxa"/>
          </w:tcPr>
          <w:p w14:paraId="64FB00CC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ch of the following is not an algorithm design technique?</w:t>
            </w:r>
          </w:p>
          <w:p w14:paraId="0C5A7757" w14:textId="77777777" w:rsidR="00647A45" w:rsidRDefault="003443D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eedy Approac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05A1074C" w14:textId="77777777" w:rsidR="00647A45" w:rsidRDefault="003443D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ynamic Programmi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14:paraId="0DA1950D" w14:textId="77777777" w:rsidR="00647A45" w:rsidRPr="00DB4695" w:rsidRDefault="003443D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Forward Method</w:t>
            </w:r>
            <w:r w:rsidRPr="00DB4695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14:paraId="0ADFCE2C" w14:textId="77777777" w:rsidR="00647A45" w:rsidRDefault="003443D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tracking</w:t>
            </w:r>
          </w:p>
          <w:p w14:paraId="46F5152C" w14:textId="77777777" w:rsidR="00647A45" w:rsidRDefault="00647A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433A12C0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5EE1A75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1</w:t>
            </w:r>
          </w:p>
        </w:tc>
        <w:tc>
          <w:tcPr>
            <w:tcW w:w="720" w:type="dxa"/>
          </w:tcPr>
          <w:p w14:paraId="3A79B1A7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69A12184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658FBA97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.1</w:t>
            </w:r>
          </w:p>
        </w:tc>
      </w:tr>
      <w:tr w:rsidR="00647A45" w14:paraId="765ACF28" w14:textId="77777777">
        <w:tc>
          <w:tcPr>
            <w:tcW w:w="603" w:type="dxa"/>
          </w:tcPr>
          <w:p w14:paraId="5C548EB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5355" w:type="dxa"/>
          </w:tcPr>
          <w:p w14:paraId="32F328CB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um = 0; </w:t>
            </w:r>
          </w:p>
          <w:p w14:paraId="3570BD54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or( i = 0; i &lt; n; i++) </w:t>
            </w:r>
          </w:p>
          <w:p w14:paraId="411C013A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 w:rsidR="00DB46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or( j = 0; j &lt; n * n; j++) </w:t>
            </w:r>
          </w:p>
          <w:p w14:paraId="6A67F35F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  <w:t xml:space="preserve">sum++; </w:t>
            </w:r>
          </w:p>
          <w:p w14:paraId="30F07388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he running time of the above code is</w:t>
            </w:r>
          </w:p>
          <w:p w14:paraId="138CF117" w14:textId="77777777" w:rsidR="00647A45" w:rsidRDefault="003443DC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2109BA2D" w14:textId="77777777" w:rsidR="00647A45" w:rsidRDefault="003443DC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/2)</w:t>
            </w:r>
          </w:p>
          <w:p w14:paraId="0D381A61" w14:textId="77777777" w:rsidR="00647A45" w:rsidRPr="00DB4695" w:rsidRDefault="003443DC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O(n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</w:rPr>
              <w:t>3</w:t>
            </w:r>
            <w:r w:rsidRPr="00DB4695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)</w:t>
            </w:r>
          </w:p>
          <w:p w14:paraId="3C58C066" w14:textId="77777777" w:rsidR="00647A45" w:rsidRDefault="003443DC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log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33D9D5A2" w14:textId="77777777" w:rsidR="00647A45" w:rsidRDefault="00647A45">
            <w:pPr>
              <w:spacing w:after="0" w:line="240" w:lineRule="auto"/>
              <w:ind w:left="1" w:hanging="3"/>
              <w:rPr>
                <w:rFonts w:ascii="CIDFont+F2" w:eastAsia="CIDFont+F2" w:hAnsi="CIDFont+F2" w:cs="CIDFont+F2"/>
                <w:sz w:val="26"/>
                <w:szCs w:val="26"/>
              </w:rPr>
            </w:pPr>
          </w:p>
        </w:tc>
        <w:tc>
          <w:tcPr>
            <w:tcW w:w="900" w:type="dxa"/>
          </w:tcPr>
          <w:p w14:paraId="46E573C1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720" w:type="dxa"/>
          </w:tcPr>
          <w:p w14:paraId="6B968D06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14:paraId="09AD1E30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516BC66B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EA7CC71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2</w:t>
            </w:r>
          </w:p>
        </w:tc>
      </w:tr>
      <w:tr w:rsidR="00647A45" w14:paraId="3EECEFD5" w14:textId="77777777">
        <w:tc>
          <w:tcPr>
            <w:tcW w:w="9828" w:type="dxa"/>
            <w:gridSpan w:val="7"/>
          </w:tcPr>
          <w:p w14:paraId="14CA360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Part – B</w:t>
            </w:r>
          </w:p>
          <w:p w14:paraId="2C86A39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 3 x 5 Marks =  15 Marks)</w:t>
            </w:r>
          </w:p>
          <w:p w14:paraId="443EF940" w14:textId="77777777" w:rsidR="00647A45" w:rsidRDefault="003443DC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structions: Answer any 3 Questions</w:t>
            </w:r>
          </w:p>
        </w:tc>
      </w:tr>
      <w:tr w:rsidR="00647A45" w14:paraId="59432BC9" w14:textId="77777777">
        <w:tc>
          <w:tcPr>
            <w:tcW w:w="603" w:type="dxa"/>
          </w:tcPr>
          <w:p w14:paraId="22B98138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5355" w:type="dxa"/>
          </w:tcPr>
          <w:p w14:paraId="419EF5B8" w14:textId="77777777" w:rsidR="00647A45" w:rsidRDefault="003443DC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lain the characteristics of a good algorithm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A456C6A" w14:textId="77777777" w:rsidR="00EB357E" w:rsidRPr="00EB357E" w:rsidRDefault="00EB357E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Brief Input/Output, Definiteness, Uniqueness, Correctness and Finiteness</w:t>
            </w:r>
          </w:p>
        </w:tc>
        <w:tc>
          <w:tcPr>
            <w:tcW w:w="900" w:type="dxa"/>
          </w:tcPr>
          <w:p w14:paraId="245CC67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1635D623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14:paraId="2A64C493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6D5F64B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14:paraId="0956929C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.1</w:t>
            </w:r>
          </w:p>
        </w:tc>
      </w:tr>
      <w:tr w:rsidR="00647A45" w14:paraId="45AB0780" w14:textId="77777777">
        <w:tc>
          <w:tcPr>
            <w:tcW w:w="603" w:type="dxa"/>
          </w:tcPr>
          <w:p w14:paraId="00F391F2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5355" w:type="dxa"/>
          </w:tcPr>
          <w:p w14:paraId="1B328ED0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ve the following recurrence relation using substitution method</w:t>
            </w:r>
          </w:p>
          <w:p w14:paraId="7D9D873E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T(n/2)+ 1, T(1) = 1</w:t>
            </w:r>
          </w:p>
          <w:p w14:paraId="1F5A5E62" w14:textId="77777777" w:rsidR="00647A45" w:rsidRPr="00EB357E" w:rsidRDefault="00EB357E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B357E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O(log n)</w:t>
            </w:r>
          </w:p>
        </w:tc>
        <w:tc>
          <w:tcPr>
            <w:tcW w:w="900" w:type="dxa"/>
          </w:tcPr>
          <w:p w14:paraId="68E3936A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7D9B4416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14:paraId="4890067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5855C50C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6D753CD1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647A45" w14:paraId="6AF4971D" w14:textId="77777777">
        <w:tc>
          <w:tcPr>
            <w:tcW w:w="603" w:type="dxa"/>
          </w:tcPr>
          <w:p w14:paraId="4D4B90CA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5355" w:type="dxa"/>
          </w:tcPr>
          <w:p w14:paraId="66FE86AC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ve the following recurrence relation using recursion tree method.</w:t>
            </w:r>
          </w:p>
          <w:p w14:paraId="4D8166E6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(n) = 2T(n-1) + 1, for n&gt;1 and T(1) = 1 </w:t>
            </w:r>
          </w:p>
          <w:p w14:paraId="78556D67" w14:textId="77777777" w:rsidR="00647A45" w:rsidRPr="003443DC" w:rsidRDefault="003443DC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3443D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(2</w:t>
            </w:r>
            <w:r w:rsidRPr="003443D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n</w:t>
            </w:r>
            <w:r w:rsidRPr="003443D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900" w:type="dxa"/>
          </w:tcPr>
          <w:p w14:paraId="0052FF2F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0B145DCF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14:paraId="275F765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44C9D6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5A402C6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647A45" w14:paraId="3DA79D91" w14:textId="77777777">
        <w:tc>
          <w:tcPr>
            <w:tcW w:w="603" w:type="dxa"/>
          </w:tcPr>
          <w:p w14:paraId="44562953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5355" w:type="dxa"/>
          </w:tcPr>
          <w:p w14:paraId="387C1D4F" w14:textId="77777777" w:rsidR="00647A45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ive best case analysis of insertion sort using step count.</w:t>
            </w:r>
          </w:p>
          <w:p w14:paraId="0C7D3678" w14:textId="77777777" w:rsidR="003443DC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Pseudocode of insertion sort – 1</w:t>
            </w:r>
          </w:p>
          <w:p w14:paraId="3A9F5A1C" w14:textId="77777777" w:rsidR="003443DC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tep count – 2</w:t>
            </w:r>
          </w:p>
          <w:p w14:paraId="0E50A6B6" w14:textId="77777777" w:rsidR="003443DC" w:rsidRPr="003443DC" w:rsidRDefault="003443D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Best case Analysis - 2</w:t>
            </w:r>
          </w:p>
          <w:p w14:paraId="471852FB" w14:textId="77777777" w:rsidR="00647A45" w:rsidRDefault="00647A45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0B34503D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14:paraId="70F6DA99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14:paraId="492D0064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5E74C9E1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1719681" w14:textId="77777777" w:rsidR="00647A45" w:rsidRDefault="003443DC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3</w:t>
            </w:r>
          </w:p>
        </w:tc>
      </w:tr>
    </w:tbl>
    <w:p w14:paraId="6254A12F" w14:textId="77777777" w:rsidR="00647A45" w:rsidRDefault="00647A45">
      <w:pPr>
        <w:spacing w:after="0" w:line="240" w:lineRule="auto"/>
        <w:ind w:left="0" w:hanging="2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14:paraId="63B87C49" w14:textId="77777777" w:rsidR="00647A45" w:rsidRDefault="003443DC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*Program Indicators are available separately for Computer Science and Engineering in AICTE examination reforms policy.</w:t>
      </w:r>
    </w:p>
    <w:p w14:paraId="3784F228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14:paraId="024AC91E" w14:textId="77777777" w:rsidR="00647A45" w:rsidRDefault="003443DC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ourse Outcome (CO) and Bloom’s level (BL) Coverage in Questions</w:t>
      </w:r>
    </w:p>
    <w:p w14:paraId="0A123C8C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14:paraId="78A9869F" w14:textId="77777777" w:rsidR="00647A45" w:rsidRDefault="003443DC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</w:t>
      </w:r>
      <w:r>
        <w:rPr>
          <w:noProof/>
        </w:rPr>
        <w:drawing>
          <wp:inline distT="0" distB="0" distL="114300" distR="114300" wp14:anchorId="68D2024B" wp14:editId="5BAEE085">
            <wp:extent cx="2251710" cy="1870710"/>
            <wp:effectExtent l="0" t="0" r="0" b="0"/>
            <wp:docPr id="1030" name="Chart 103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</w:t>
      </w:r>
      <w:r>
        <w:rPr>
          <w:noProof/>
        </w:rPr>
        <w:drawing>
          <wp:inline distT="0" distB="0" distL="114300" distR="114300" wp14:anchorId="5EE83005" wp14:editId="0C872AA1">
            <wp:extent cx="2723515" cy="1849120"/>
            <wp:effectExtent l="0" t="0" r="0" b="0"/>
            <wp:docPr id="1029" name="Chart 102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A9E88B3" w14:textId="77777777" w:rsidR="00647A45" w:rsidRDefault="003443DC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</w:t>
      </w:r>
    </w:p>
    <w:p w14:paraId="4EEF0AD3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14:paraId="437F2BA6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14:paraId="00BA67D5" w14:textId="77777777" w:rsidR="00647A45" w:rsidRDefault="00647A4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14:paraId="0A2E18C5" w14:textId="77777777" w:rsidR="00647A45" w:rsidRDefault="003443DC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pproved by the Audit Professor/Course Coordinator</w:t>
      </w:r>
    </w:p>
    <w:sectPr w:rsidR="00647A45">
      <w:pgSz w:w="11906" w:h="16838"/>
      <w:pgMar w:top="709" w:right="1440" w:bottom="108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IDFont+F2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80BA2"/>
    <w:multiLevelType w:val="multilevel"/>
    <w:tmpl w:val="CC16E732"/>
    <w:lvl w:ilvl="0">
      <w:start w:val="1"/>
      <w:numFmt w:val="upperLetter"/>
      <w:lvlText w:val="%1."/>
      <w:lvlJc w:val="left"/>
      <w:pPr>
        <w:ind w:left="144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1" w15:restartNumberingAfterBreak="0">
    <w:nsid w:val="12FC773C"/>
    <w:multiLevelType w:val="multilevel"/>
    <w:tmpl w:val="3634E9FC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 w15:restartNumberingAfterBreak="0">
    <w:nsid w:val="1AB0064F"/>
    <w:multiLevelType w:val="multilevel"/>
    <w:tmpl w:val="521EA89A"/>
    <w:lvl w:ilvl="0">
      <w:start w:val="1"/>
      <w:numFmt w:val="upperLetter"/>
      <w:lvlText w:val="%1."/>
      <w:lvlJc w:val="left"/>
      <w:pPr>
        <w:ind w:left="144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vertAlign w:val="baseline"/>
      </w:rPr>
    </w:lvl>
  </w:abstractNum>
  <w:abstractNum w:abstractNumId="3" w15:restartNumberingAfterBreak="0">
    <w:nsid w:val="1E236934"/>
    <w:multiLevelType w:val="multilevel"/>
    <w:tmpl w:val="753CE3A8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4" w15:restartNumberingAfterBreak="0">
    <w:nsid w:val="20ED5B21"/>
    <w:multiLevelType w:val="multilevel"/>
    <w:tmpl w:val="89B68232"/>
    <w:lvl w:ilvl="0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5" w15:restartNumberingAfterBreak="0">
    <w:nsid w:val="40D976C7"/>
    <w:multiLevelType w:val="multilevel"/>
    <w:tmpl w:val="2264A26A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6" w15:restartNumberingAfterBreak="0">
    <w:nsid w:val="62C14AFD"/>
    <w:multiLevelType w:val="multilevel"/>
    <w:tmpl w:val="10C4956C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 w15:restartNumberingAfterBreak="0">
    <w:nsid w:val="74A0720A"/>
    <w:multiLevelType w:val="multilevel"/>
    <w:tmpl w:val="71240560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8" w15:restartNumberingAfterBreak="0">
    <w:nsid w:val="776D6466"/>
    <w:multiLevelType w:val="multilevel"/>
    <w:tmpl w:val="C5EA4572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9" w15:restartNumberingAfterBreak="0">
    <w:nsid w:val="7D073DF1"/>
    <w:multiLevelType w:val="multilevel"/>
    <w:tmpl w:val="1BE232E0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num w:numId="1" w16cid:durableId="2008317070">
    <w:abstractNumId w:val="3"/>
  </w:num>
  <w:num w:numId="2" w16cid:durableId="1001735785">
    <w:abstractNumId w:val="0"/>
  </w:num>
  <w:num w:numId="3" w16cid:durableId="115682505">
    <w:abstractNumId w:val="9"/>
  </w:num>
  <w:num w:numId="4" w16cid:durableId="1244996236">
    <w:abstractNumId w:val="4"/>
  </w:num>
  <w:num w:numId="5" w16cid:durableId="1940872127">
    <w:abstractNumId w:val="1"/>
  </w:num>
  <w:num w:numId="6" w16cid:durableId="141194802">
    <w:abstractNumId w:val="8"/>
  </w:num>
  <w:num w:numId="7" w16cid:durableId="581793456">
    <w:abstractNumId w:val="5"/>
  </w:num>
  <w:num w:numId="8" w16cid:durableId="357508078">
    <w:abstractNumId w:val="2"/>
  </w:num>
  <w:num w:numId="9" w16cid:durableId="239145557">
    <w:abstractNumId w:val="6"/>
  </w:num>
  <w:num w:numId="10" w16cid:durableId="14421866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EyMzE1NTAysDRS0lEKTi0uzszPAykwrAUAoefAKywAAAA="/>
  </w:docVars>
  <w:rsids>
    <w:rsidRoot w:val="00647A45"/>
    <w:rsid w:val="003443DC"/>
    <w:rsid w:val="00647A45"/>
    <w:rsid w:val="009E05D4"/>
    <w:rsid w:val="00C717EE"/>
    <w:rsid w:val="00DB4695"/>
    <w:rsid w:val="00EB3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DBD9E"/>
  <w15:docId w15:val="{1667FAB6-AADE-4A0A-ADEA-44B7F445B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rPr>
      <w:rFonts w:ascii="Tahoma" w:eastAsia="Calibri" w:hAnsi="Tahoma" w:cs="Tahoma"/>
      <w:w w:val="100"/>
      <w:position w:val="-1"/>
      <w:sz w:val="16"/>
      <w:szCs w:val="16"/>
      <w:effect w:val="none"/>
      <w:vertAlign w:val="baseline"/>
      <w:cs w:val="0"/>
      <w:em w:val="none"/>
      <w:lang w:val="en-US"/>
    </w:rPr>
  </w:style>
  <w:style w:type="paragraph" w:styleId="ListParagraph">
    <w:name w:val="List Paragraph"/>
    <w:basedOn w:val="Normal"/>
    <w:pPr>
      <w:ind w:left="720"/>
      <w:contextualSpacing/>
    </w:p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Book1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 Coverage in %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R$3:$R$8</c:f>
              <c:strCache>
                <c:ptCount val="6"/>
                <c:pt idx="0">
                  <c:v>CO1</c:v>
                </c:pt>
                <c:pt idx="1">
                  <c:v>CO2</c:v>
                </c:pt>
                <c:pt idx="2">
                  <c:v>CO3</c:v>
                </c:pt>
                <c:pt idx="3">
                  <c:v>CO4</c:v>
                </c:pt>
                <c:pt idx="4">
                  <c:v>CO5</c:v>
                </c:pt>
                <c:pt idx="5">
                  <c:v>CO6</c:v>
                </c:pt>
              </c:strCache>
            </c:strRef>
          </c:cat>
          <c:val>
            <c:numRef>
              <c:f>Sheet1!$S$3:$S$8</c:f>
              <c:numCache>
                <c:formatCode>General</c:formatCode>
                <c:ptCount val="6"/>
                <c:pt idx="0">
                  <c:v>10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44-4BD7-BED7-F48369329E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2024304"/>
        <c:axId val="62024848"/>
      </c:barChart>
      <c:catAx>
        <c:axId val="62024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024848"/>
        <c:crosses val="autoZero"/>
        <c:auto val="1"/>
        <c:lblAlgn val="ctr"/>
        <c:lblOffset val="100"/>
        <c:noMultiLvlLbl val="0"/>
      </c:catAx>
      <c:valAx>
        <c:axId val="62024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0243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L Coverage in %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D78-4FE5-A333-F66AADABABB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D78-4FE5-A333-F66AADABABB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D78-4FE5-A333-F66AADABABB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7D78-4FE5-A333-F66AADABABB4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2:$C$5</c:f>
              <c:strCache>
                <c:ptCount val="4"/>
                <c:pt idx="0">
                  <c:v>BL1</c:v>
                </c:pt>
                <c:pt idx="1">
                  <c:v>BL2</c:v>
                </c:pt>
                <c:pt idx="2">
                  <c:v>BL3</c:v>
                </c:pt>
                <c:pt idx="3">
                  <c:v>BL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5</c:v>
                </c:pt>
                <c:pt idx="2">
                  <c:v>6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7D78-4FE5-A333-F66AADABABB4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W56MqYp8EmHgbws1SP47jLHWrw==">AMUW2mX/q5sZpJXjkubzs4ovQPGlBazmAhy38hld4WD7bCO1qudiI984XDxE3Tb6yKieqGwYYMg3CImWvGcboDWQGTIm8DQS7q6ceKgazBcC9aPREPGw9PzcWM9Nb5uz28uGV4Enw1r1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c</dc:creator>
  <cp:lastModifiedBy>Elite 840 G7</cp:lastModifiedBy>
  <cp:revision>4</cp:revision>
  <dcterms:created xsi:type="dcterms:W3CDTF">2022-04-06T04:51:00Z</dcterms:created>
  <dcterms:modified xsi:type="dcterms:W3CDTF">2022-07-08T14:59:00Z</dcterms:modified>
</cp:coreProperties>
</file>